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5f8f941d9a9c659744a0d99c829534c4e0273fe"/>
    <w:p>
      <w:pPr>
        <w:pStyle w:val="Heading1"/>
      </w:pPr>
      <w:r>
        <w:t xml:space="preserve">STATEMENT OF PURPOSE: PURSUING A CAREER AS A POLICE OFFICER IN KUWAIT CITY, KUWAIT</w:t>
      </w:r>
    </w:p>
    <w:p>
      <w:pPr>
        <w:pStyle w:val="FirstParagraph"/>
      </w:pPr>
      <w:r>
        <w:t xml:space="preserve">I am writing this Statement of Purpose with profound respect for the noble institution of law enforcement in the State of Kuwait and a deep-seated desire to serve as a Police Officer within the vibrant heart of Kuwait City. This document articulates my unwavering commitment to upholding justice, safeguarding citizens, and contributing to the exceptional security standards that define Kuwait as a beacon of safety in our region. My motivation stems not merely from an interest in public service, but from a lifelong admiration for Kuwait's exemplary governance and its steadfast dedication to community well-being.</w:t>
      </w:r>
    </w:p>
    <w:p>
      <w:pPr>
        <w:pStyle w:val="BodyText"/>
      </w:pPr>
      <w:r>
        <w:t xml:space="preserve">Having grown up witnessing the palpable sense of security fostered by Kuwaiti law enforcement agencies, I developed a profound appreciation for the delicate balance between authority and compassion that defines effective policing in our society. The presence of courteous yet vigilant police officers on every street corner of Kuwait City, from the bustling souqs near Al-Mubarakiya to the serene avenues of Salmiya, has always instilled in me a sense of trust and civic pride. This environment shaped my understanding that being a Police Officer is not merely a profession—it is a sacred covenant with the community to protect lives, preserve order, and embody the highest ideals of national service. I am driven by the conviction that joining the Kuwaiti Police Force would allow me to contribute meaningfully to this legacy.</w:t>
      </w:r>
    </w:p>
    <w:p>
      <w:pPr>
        <w:pStyle w:val="BodyText"/>
      </w:pPr>
      <w:r>
        <w:t xml:space="preserve">My academic background in Criminal Justice and Public Administration has equipped me with foundational knowledge in legal frameworks, ethical decision-making, and crisis management—skills directly applicable to the multifaceted demands of policing in a dynamic city like Kuwait City. During my studies, I immersed myself in case analyses of urban security strategies, including Kuwait’s innovative community policing models that emphasize dialogue over confrontation. I also completed an internship with a municipal security unit where I observed firsthand how officers navigate complex cultural contexts while enforcing laws with dignity. This experience reinforced my belief that true public safety is achieved through mutual respect between law enforcement and citizens—a principle deeply ingrained in Kuwaiti society.</w:t>
      </w:r>
    </w:p>
    <w:p>
      <w:pPr>
        <w:pStyle w:val="BodyText"/>
      </w:pPr>
      <w:r>
        <w:t xml:space="preserve">What compels me to pursue this path specifically in Kuwait City is the city’s unique position as a cultural, economic, and diplomatic hub where diverse communities coexist harmoniously under the protective umbrella of national security. As a Police Officer here, I would serve not just citizens but also expatriates who contribute significantly to Kuwait’s prosperity. The opportunity to protect iconic landmarks like the Kuwait Towers while ensuring safety for residents during major festivals such as National Day or Eid celebrations represents a profound honor. I am particularly inspired by the Kuwaiti Police Force’s proactive initiatives in digital crime prevention and community engagement programs—a vision I am eager to advance through my dedication and technical aptitude.</w:t>
      </w:r>
    </w:p>
    <w:p>
      <w:pPr>
        <w:pStyle w:val="BodyText"/>
      </w:pPr>
      <w:r>
        <w:t xml:space="preserve">I understand that being a Police Officer in Kuwait City requires more than physical readiness; it demands cultural intelligence, emotional resilience, and an unshakeable moral compass. Kuwaiti society values discretion, respect for traditions like the “Khaliji” hospitality culture, and adherence to Islamic principles of justice. I have studied these nuances extensively—from learning basic Arabic phrases to understanding the historical context of Kuwait’s security evolution since independence in 1961. My commitment extends beyond duty hours: I volunteer with youth mentorship programs in my community, emphasizing conflict resolution skills that mirror the de-escalation techniques taught by Kuwaiti police academies. This reflects my belief that policing is rooted in prevention and education as much as enforcement.</w:t>
      </w:r>
    </w:p>
    <w:p>
      <w:pPr>
        <w:pStyle w:val="BodyText"/>
      </w:pPr>
      <w:r>
        <w:t xml:space="preserve">My career vision aligns seamlessly with Kuwait’s strategic goals for modernizing public safety through technology and human-centered approaches. I aspire to contribute to initiatives such as the “Smart Policing” project, where AI-driven traffic management and community reporting apps are revolutionizing urban security. As a Police Officer in Kuwait City, I would actively participate in training workshops on cybercrime investigations and intercultural communication—skills vital for addressing challenges in our interconnected metropolis. Long-term, I aim to specialize in community relations within the Police Force, fostering trust between officers and marginalized groups through transparent dialogue—a critical step toward achieving the vision of "Kuwait City as a global model of inclusive security."</w:t>
      </w:r>
    </w:p>
    <w:p>
      <w:pPr>
        <w:pStyle w:val="BodyText"/>
      </w:pPr>
      <w:r>
        <w:t xml:space="preserve">What distinguishes this pursuit from any other career path is my unwavering respect for Kuwait’s sovereignty and its unique societal fabric. The State of Kuwait, under the leadership of His Highness the Amir, has consistently prioritized security without compromising civil liberties—a balance I am honored to support. In a world where many cities grapple with social unrest, Kuwait City stands as a testament to what is achievable when law enforcement operates with integrity and community partnership at its core. Serving as a Police Officer here would be the pinnacle of my professional journey, allowing me to honor my personal values while contributing to national pride.</w:t>
      </w:r>
    </w:p>
    <w:p>
      <w:pPr>
        <w:pStyle w:val="BodyText"/>
      </w:pPr>
      <w:r>
        <w:t xml:space="preserve">I recognize that the role of a Police Officer in Kuwait City demands continuous growth. I am prepared to embrace rigorous physical training, advanced tactical courses, and lifelong learning opportunities offered by the Ministry of Interior. My resolve is fortified by memories of Kuwaiti officers who protected civilians during natural disasters and crises—demonstrating that true courage lies in service to others. This ethos resonates with my own principles: I do not seek recognition but the quiet satisfaction of knowing I helped keep a neighborhood safe or guided a lost child to their family.</w:t>
      </w:r>
    </w:p>
    <w:p>
      <w:pPr>
        <w:pStyle w:val="BodyText"/>
      </w:pPr>
      <w:r>
        <w:t xml:space="preserve">In closing, this Statement of Purpose is more than an application—it is a promise. A promise to uphold Kuwait’s legacy of safety with honor, to learn from the wisdom of experienced colleagues in Kuwait City’s police stations, and to dedicate my life to ensuring that future generations inherit a nation where security and freedom coexist. I am not merely applying for the role of Police Officer; I am committing myself to becoming an integral guardian of Kuwaiti society. May this document reflect my earnest desire to serve as a Police Officer within the heart of Kuwait City, contributing to its reputation as one of the safest and most respected urban centers in our world.</w:t>
      </w:r>
    </w:p>
    <w:p>
      <w:pPr>
        <w:pStyle w:val="BodyText"/>
      </w:pPr>
      <w:r>
        <w:t xml:space="preserve">With deepest respect for the institution and profound gratitude for your consider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4T01:14:38Z</dcterms:created>
  <dcterms:modified xsi:type="dcterms:W3CDTF">2026-07-24T01:14:38Z</dcterms:modified>
</cp:coreProperties>
</file>

<file path=docProps/custom.xml><?xml version="1.0" encoding="utf-8"?>
<Properties xmlns="http://schemas.openxmlformats.org/officeDocument/2006/custom-properties" xmlns:vt="http://schemas.openxmlformats.org/officeDocument/2006/docPropsVTypes"/>
</file>